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7C6" w:rsidRDefault="007C77C6" w:rsidP="007C77C6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  <w:r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  <w:t>President</w:t>
      </w:r>
      <w:r w:rsidRPr="00B70B9A"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  <w:t xml:space="preserve"> handover</w:t>
      </w:r>
    </w:p>
    <w:p w:rsidR="007C77C6" w:rsidRPr="00B70B9A" w:rsidRDefault="007C77C6" w:rsidP="007C77C6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</w:p>
    <w:p w:rsidR="007C77C6" w:rsidRPr="00E65D5A" w:rsidRDefault="00E65D5A" w:rsidP="00CC123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65D5A">
        <w:rPr>
          <w:rFonts w:ascii="Arial" w:eastAsia="MS Mincho" w:hAnsi="Arial" w:cs="Arial"/>
          <w:sz w:val="24"/>
          <w:szCs w:val="24"/>
        </w:rPr>
        <w:t xml:space="preserve">Handover occurs during the last 3-4 weeks of session in which the outgoing executive act as </w:t>
      </w:r>
      <w:r w:rsidR="00FC013D">
        <w:rPr>
          <w:rFonts w:ascii="Arial" w:eastAsia="MS Mincho" w:hAnsi="Arial" w:cs="Arial"/>
          <w:sz w:val="24"/>
          <w:szCs w:val="24"/>
        </w:rPr>
        <w:t>a mentor,</w:t>
      </w:r>
      <w:r w:rsidR="00CC5751">
        <w:rPr>
          <w:rFonts w:ascii="Arial" w:eastAsia="MS Mincho" w:hAnsi="Arial" w:cs="Arial"/>
          <w:sz w:val="24"/>
          <w:szCs w:val="24"/>
        </w:rPr>
        <w:t xml:space="preserve"> guiding new executive</w:t>
      </w:r>
      <w:r w:rsidR="00326199">
        <w:rPr>
          <w:rFonts w:ascii="Arial" w:eastAsia="MS Mincho" w:hAnsi="Arial" w:cs="Arial"/>
          <w:sz w:val="24"/>
          <w:szCs w:val="24"/>
        </w:rPr>
        <w:t>s</w:t>
      </w:r>
      <w:r w:rsidRPr="00E65D5A">
        <w:rPr>
          <w:rFonts w:ascii="Arial" w:eastAsia="MS Mincho" w:hAnsi="Arial" w:cs="Arial"/>
          <w:sz w:val="24"/>
          <w:szCs w:val="24"/>
        </w:rPr>
        <w:t xml:space="preserve"> throug</w:t>
      </w:r>
      <w:r w:rsidR="00CC5751">
        <w:rPr>
          <w:rFonts w:ascii="Arial" w:eastAsia="MS Mincho" w:hAnsi="Arial" w:cs="Arial"/>
          <w:sz w:val="24"/>
          <w:szCs w:val="24"/>
        </w:rPr>
        <w:t>h the process of their new role</w:t>
      </w:r>
      <w:r w:rsidRPr="00E65D5A">
        <w:rPr>
          <w:rFonts w:ascii="Arial" w:eastAsia="MS Mincho" w:hAnsi="Arial" w:cs="Arial"/>
          <w:sz w:val="24"/>
          <w:szCs w:val="24"/>
        </w:rPr>
        <w:t>.</w:t>
      </w:r>
      <w:r>
        <w:rPr>
          <w:rFonts w:ascii="Arial" w:eastAsia="MS Mincho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 xml:space="preserve">Each club is different, therefore </w:t>
      </w:r>
      <w:r w:rsidR="00F43C5A" w:rsidRPr="00E65D5A">
        <w:rPr>
          <w:rFonts w:ascii="Arial" w:hAnsi="Arial" w:cs="Arial"/>
          <w:sz w:val="24"/>
          <w:szCs w:val="24"/>
        </w:rPr>
        <w:t xml:space="preserve">turnover </w:t>
      </w:r>
      <w:r w:rsidR="00741692" w:rsidRPr="00E65D5A">
        <w:rPr>
          <w:rFonts w:ascii="Arial" w:hAnsi="Arial" w:cs="Arial"/>
          <w:sz w:val="24"/>
          <w:szCs w:val="24"/>
        </w:rPr>
        <w:t>notes will differ for</w:t>
      </w:r>
      <w:r w:rsidR="00F43C5A" w:rsidRPr="00E65D5A">
        <w:rPr>
          <w:rFonts w:ascii="Arial" w:hAnsi="Arial" w:cs="Arial"/>
          <w:sz w:val="24"/>
          <w:szCs w:val="24"/>
        </w:rPr>
        <w:t xml:space="preserve"> each club, below are</w:t>
      </w:r>
      <w:r w:rsidR="007C77C6" w:rsidRPr="00E65D5A">
        <w:rPr>
          <w:rFonts w:ascii="Arial" w:hAnsi="Arial" w:cs="Arial"/>
          <w:sz w:val="24"/>
          <w:szCs w:val="24"/>
        </w:rPr>
        <w:t xml:space="preserve"> guidelines. </w:t>
      </w:r>
    </w:p>
    <w:p w:rsidR="00FD51C0" w:rsidRPr="00FD51C0" w:rsidRDefault="00FD51C0" w:rsidP="00FD51C0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FD51C0" w:rsidRPr="00FD51C0" w:rsidRDefault="00DD6850" w:rsidP="00FD51C0">
      <w:pP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  <w:sdt>
        <w:sdtPr>
          <w:rPr>
            <w:rFonts w:ascii="Arial" w:eastAsia="Calibri" w:hAnsi="Arial" w:cs="Arial"/>
            <w:sz w:val="24"/>
            <w:szCs w:val="24"/>
          </w:rPr>
          <w:id w:val="-76672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 w:rsidRPr="00FD51C0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FD51C0" w:rsidRPr="00FD51C0">
        <w:rPr>
          <w:rFonts w:ascii="Arial" w:eastAsia="Calibri" w:hAnsi="Arial" w:cs="Arial"/>
          <w:sz w:val="24"/>
          <w:szCs w:val="24"/>
        </w:rPr>
        <w:t xml:space="preserve">  Read the </w:t>
      </w:r>
      <w:hyperlink r:id="rId7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Handbook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. </w:t>
      </w:r>
    </w:p>
    <w:p w:rsidR="00FD51C0" w:rsidRPr="00FD51C0" w:rsidRDefault="00DD6850" w:rsidP="00FD51C0">
      <w:pP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  <w:sdt>
        <w:sdtPr>
          <w:rPr>
            <w:rFonts w:ascii="Arial" w:eastAsia="Calibri" w:hAnsi="Arial" w:cs="Arial"/>
            <w:sz w:val="24"/>
            <w:szCs w:val="24"/>
          </w:rPr>
          <w:id w:val="602614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 w:rsidRPr="00FD51C0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FD51C0" w:rsidRPr="00FD51C0">
        <w:rPr>
          <w:rFonts w:ascii="Arial" w:eastAsia="Calibri" w:hAnsi="Arial" w:cs="Arial"/>
          <w:sz w:val="24"/>
          <w:szCs w:val="24"/>
        </w:rPr>
        <w:t xml:space="preserve">  Know what </w:t>
      </w:r>
      <w:hyperlink r:id="rId8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club resources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are available on the UniClubs website.</w:t>
      </w:r>
    </w:p>
    <w:p w:rsidR="00FD51C0" w:rsidRPr="00FD51C0" w:rsidRDefault="00DD6850" w:rsidP="00FD51C0">
      <w:pP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  <w:sdt>
        <w:sdtPr>
          <w:rPr>
            <w:rFonts w:ascii="Arial" w:eastAsia="Calibri" w:hAnsi="Arial" w:cs="Arial"/>
            <w:sz w:val="24"/>
            <w:szCs w:val="24"/>
          </w:rPr>
          <w:id w:val="1962686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 w:rsidRPr="00FD51C0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FD51C0" w:rsidRPr="00FD51C0">
        <w:rPr>
          <w:rFonts w:ascii="Arial" w:eastAsia="Calibri" w:hAnsi="Arial" w:cs="Arial"/>
          <w:sz w:val="24"/>
          <w:szCs w:val="24"/>
        </w:rPr>
        <w:t xml:space="preserve">  Carefully read your own clubs constitution and how to access it.</w:t>
      </w:r>
    </w:p>
    <w:p w:rsidR="00FD51C0" w:rsidRPr="00FD51C0" w:rsidRDefault="00DD6850" w:rsidP="00FD51C0">
      <w:pP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  <w:sdt>
        <w:sdtPr>
          <w:rPr>
            <w:rFonts w:ascii="Arial" w:eastAsia="Calibri" w:hAnsi="Arial" w:cs="Arial"/>
            <w:sz w:val="24"/>
            <w:szCs w:val="24"/>
          </w:rPr>
          <w:id w:val="1612241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 w:rsidRPr="00FD51C0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FD51C0" w:rsidRPr="00FD51C0">
        <w:rPr>
          <w:rFonts w:ascii="Arial" w:eastAsia="Calibri" w:hAnsi="Arial" w:cs="Arial"/>
          <w:sz w:val="24"/>
          <w:szCs w:val="24"/>
        </w:rPr>
        <w:t xml:space="preserve">  Pass on any tips &amp; tricks you have learnt along the way.</w:t>
      </w:r>
    </w:p>
    <w:p w:rsidR="00FD51C0" w:rsidRPr="00FD51C0" w:rsidRDefault="00DD6850" w:rsidP="00FD51C0">
      <w:pP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  <w:sdt>
        <w:sdtPr>
          <w:rPr>
            <w:rFonts w:ascii="Arial" w:eastAsia="Calibri" w:hAnsi="Arial" w:cs="Arial"/>
            <w:sz w:val="24"/>
            <w:szCs w:val="24"/>
          </w:rPr>
          <w:id w:val="1248770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 w:rsidRPr="00FD51C0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FD51C0" w:rsidRPr="00FD51C0">
        <w:rPr>
          <w:rFonts w:ascii="Arial" w:eastAsia="Calibri" w:hAnsi="Arial" w:cs="Arial"/>
          <w:sz w:val="24"/>
          <w:szCs w:val="24"/>
        </w:rPr>
        <w:t xml:space="preserve">  Have an understanding of your club events </w:t>
      </w:r>
      <w:r>
        <w:rPr>
          <w:rFonts w:ascii="Arial" w:eastAsia="Calibri" w:hAnsi="Arial" w:cs="Arial"/>
          <w:sz w:val="24"/>
          <w:szCs w:val="24"/>
        </w:rPr>
        <w:t xml:space="preserve">are </w:t>
      </w:r>
      <w:r w:rsidR="00FD51C0" w:rsidRPr="00FD51C0">
        <w:rPr>
          <w:rFonts w:ascii="Arial" w:eastAsia="Calibri" w:hAnsi="Arial" w:cs="Arial"/>
          <w:sz w:val="24"/>
          <w:szCs w:val="24"/>
        </w:rPr>
        <w:t xml:space="preserve">planned for the year. </w:t>
      </w:r>
    </w:p>
    <w:p w:rsidR="00FD51C0" w:rsidRPr="00FD51C0" w:rsidRDefault="00DD6850" w:rsidP="00FD51C0">
      <w:pP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  <w:sdt>
        <w:sdtPr>
          <w:rPr>
            <w:rFonts w:ascii="Arial" w:eastAsia="Calibri" w:hAnsi="Arial" w:cs="Arial"/>
            <w:sz w:val="24"/>
            <w:szCs w:val="24"/>
          </w:rPr>
          <w:id w:val="218569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 w:rsidRPr="00FD51C0">
            <w:rPr>
              <w:rFonts w:ascii="Segoe UI Symbol" w:eastAsia="Calibri" w:hAnsi="Segoe UI Symbol" w:cs="Segoe UI Symbol"/>
              <w:sz w:val="24"/>
              <w:szCs w:val="24"/>
            </w:rPr>
            <w:t>☐</w:t>
          </w:r>
        </w:sdtContent>
      </w:sdt>
      <w:r w:rsidR="00FD51C0" w:rsidRPr="00FD51C0">
        <w:rPr>
          <w:rFonts w:ascii="Arial" w:eastAsia="Calibri" w:hAnsi="Arial" w:cs="Arial"/>
          <w:sz w:val="24"/>
          <w:szCs w:val="24"/>
        </w:rPr>
        <w:t xml:space="preserve">  Ensure the whole executive team has an understanding of the policies: </w:t>
      </w:r>
    </w:p>
    <w:p w:rsidR="00FD51C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9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Code of Conduct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</w:t>
      </w:r>
    </w:p>
    <w:p w:rsidR="00FD51C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0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Social Media Policy</w:t>
        </w:r>
      </w:hyperlink>
    </w:p>
    <w:p w:rsidR="00FD51C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1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Sexual Harassment Policy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</w:t>
      </w:r>
    </w:p>
    <w:p w:rsidR="00FD51C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2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Drug &amp; Alcohol Policy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</w:t>
      </w:r>
    </w:p>
    <w:p w:rsidR="00FD51C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3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Bullying Prevention Policy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</w:t>
      </w:r>
    </w:p>
    <w:p w:rsid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4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Logo Policy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</w:t>
      </w:r>
    </w:p>
    <w:p w:rsidR="00DD685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5" w:history="1">
        <w:r w:rsidRPr="00DD6850">
          <w:rPr>
            <w:rStyle w:val="Hyperlink"/>
            <w:rFonts w:ascii="Arial" w:eastAsia="Calibri" w:hAnsi="Arial" w:cs="Arial"/>
            <w:sz w:val="24"/>
            <w:szCs w:val="24"/>
          </w:rPr>
          <w:t>UniClubs Contravention of Policy Guidelines</w:t>
        </w:r>
      </w:hyperlink>
      <w:r>
        <w:rPr>
          <w:rFonts w:ascii="Arial" w:eastAsia="Calibri" w:hAnsi="Arial" w:cs="Arial"/>
          <w:sz w:val="24"/>
          <w:szCs w:val="24"/>
        </w:rPr>
        <w:t xml:space="preserve"> </w:t>
      </w:r>
    </w:p>
    <w:p w:rsidR="00FD51C0" w:rsidRPr="00FD51C0" w:rsidRDefault="00DD6850" w:rsidP="00FD51C0">
      <w:pPr>
        <w:numPr>
          <w:ilvl w:val="1"/>
          <w:numId w:val="2"/>
        </w:numPr>
        <w:spacing w:after="0" w:line="48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hyperlink r:id="rId16" w:history="1">
        <w:r w:rsidR="00FD51C0" w:rsidRPr="00DD6850">
          <w:rPr>
            <w:rStyle w:val="Hyperlink"/>
            <w:rFonts w:ascii="Arial" w:eastAsia="Calibri" w:hAnsi="Arial" w:cs="Arial"/>
            <w:sz w:val="24"/>
            <w:szCs w:val="24"/>
          </w:rPr>
          <w:t>COVID Safe Plan</w:t>
        </w:r>
      </w:hyperlink>
      <w:r w:rsidR="00FD51C0" w:rsidRPr="00FD51C0">
        <w:rPr>
          <w:rFonts w:ascii="Arial" w:eastAsia="Calibri" w:hAnsi="Arial" w:cs="Arial"/>
          <w:sz w:val="24"/>
          <w:szCs w:val="24"/>
        </w:rPr>
        <w:t xml:space="preserve"> </w:t>
      </w:r>
    </w:p>
    <w:p w:rsidR="00D83847" w:rsidRPr="00E65D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746137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3847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D83847" w:rsidRPr="00E65D5A">
        <w:rPr>
          <w:rFonts w:ascii="Arial" w:hAnsi="Arial" w:cs="Arial"/>
          <w:sz w:val="24"/>
          <w:szCs w:val="24"/>
        </w:rPr>
        <w:t xml:space="preserve">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D83847" w:rsidRPr="00E65D5A">
        <w:rPr>
          <w:rFonts w:ascii="Arial" w:hAnsi="Arial" w:cs="Arial"/>
          <w:sz w:val="24"/>
          <w:szCs w:val="24"/>
        </w:rPr>
        <w:t xml:space="preserve"> Submit </w:t>
      </w:r>
      <w:r w:rsidR="00CC5751">
        <w:rPr>
          <w:rFonts w:ascii="Arial" w:hAnsi="Arial" w:cs="Arial"/>
          <w:sz w:val="24"/>
          <w:szCs w:val="24"/>
        </w:rPr>
        <w:t xml:space="preserve">the </w:t>
      </w:r>
      <w:r w:rsidR="00D83847" w:rsidRPr="00E65D5A">
        <w:rPr>
          <w:rFonts w:ascii="Arial" w:hAnsi="Arial" w:cs="Arial"/>
          <w:sz w:val="24"/>
          <w:szCs w:val="24"/>
        </w:rPr>
        <w:t>end of year report if you</w:t>
      </w:r>
      <w:r w:rsidR="00CC1235">
        <w:rPr>
          <w:rFonts w:ascii="Arial" w:hAnsi="Arial" w:cs="Arial"/>
          <w:sz w:val="24"/>
          <w:szCs w:val="24"/>
        </w:rPr>
        <w:t>r club has</w:t>
      </w:r>
      <w:r w:rsidR="00D83847" w:rsidRPr="00E65D5A">
        <w:rPr>
          <w:rFonts w:ascii="Arial" w:hAnsi="Arial" w:cs="Arial"/>
          <w:sz w:val="24"/>
          <w:szCs w:val="24"/>
        </w:rPr>
        <w:t xml:space="preserve">n’t already done so. </w:t>
      </w:r>
    </w:p>
    <w:p w:rsidR="007C77C6" w:rsidRPr="00E65D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517120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C77C6" w:rsidRPr="00E65D5A">
        <w:rPr>
          <w:rFonts w:ascii="Arial" w:hAnsi="Arial" w:cs="Arial"/>
          <w:sz w:val="24"/>
          <w:szCs w:val="24"/>
        </w:rPr>
        <w:t xml:space="preserve">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 xml:space="preserve"> Pass on the current constitution</w:t>
      </w:r>
      <w:r w:rsidR="00F43C5A" w:rsidRPr="00E65D5A">
        <w:rPr>
          <w:rFonts w:ascii="Arial" w:hAnsi="Arial" w:cs="Arial"/>
          <w:sz w:val="24"/>
          <w:szCs w:val="24"/>
        </w:rPr>
        <w:t xml:space="preserve"> and advise them to read it carefully</w:t>
      </w:r>
      <w:r w:rsidR="007C77C6" w:rsidRPr="00E65D5A">
        <w:rPr>
          <w:rFonts w:ascii="Arial" w:hAnsi="Arial" w:cs="Arial"/>
          <w:sz w:val="24"/>
          <w:szCs w:val="24"/>
        </w:rPr>
        <w:t>.</w:t>
      </w:r>
      <w:r w:rsidR="00F43C5A" w:rsidRPr="00E65D5A">
        <w:rPr>
          <w:rFonts w:ascii="Arial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 xml:space="preserve"> </w:t>
      </w:r>
    </w:p>
    <w:p w:rsidR="007C77C6" w:rsidRPr="00E65D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2022764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C77C6" w:rsidRPr="00E65D5A">
        <w:rPr>
          <w:rFonts w:ascii="Arial" w:hAnsi="Arial" w:cs="Arial"/>
          <w:sz w:val="24"/>
          <w:szCs w:val="24"/>
        </w:rPr>
        <w:t xml:space="preserve"> 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>Share the clubs google drive</w:t>
      </w:r>
      <w:r w:rsidR="00CC5751">
        <w:rPr>
          <w:rFonts w:ascii="Arial" w:hAnsi="Arial" w:cs="Arial"/>
          <w:sz w:val="24"/>
          <w:szCs w:val="24"/>
        </w:rPr>
        <w:t>, if applicable.</w:t>
      </w:r>
    </w:p>
    <w:p w:rsidR="007C77C6" w:rsidRPr="00E65D5A" w:rsidRDefault="00DD6850" w:rsidP="00CC1235">
      <w:pPr>
        <w:ind w:left="426" w:hanging="426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07358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C77C6" w:rsidRPr="00E65D5A">
        <w:rPr>
          <w:rFonts w:ascii="Arial" w:hAnsi="Arial" w:cs="Arial"/>
          <w:sz w:val="24"/>
          <w:szCs w:val="24"/>
        </w:rPr>
        <w:t xml:space="preserve">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 xml:space="preserve">Create/update login document and share with new executives. For example, Facebook, Instagram </w:t>
      </w:r>
      <w:r w:rsidR="00CC5751">
        <w:rPr>
          <w:rFonts w:ascii="Arial" w:hAnsi="Arial" w:cs="Arial"/>
          <w:sz w:val="24"/>
          <w:szCs w:val="24"/>
        </w:rPr>
        <w:t xml:space="preserve">passwords </w:t>
      </w:r>
      <w:r w:rsidR="007C77C6" w:rsidRPr="00E65D5A">
        <w:rPr>
          <w:rFonts w:ascii="Arial" w:hAnsi="Arial" w:cs="Arial"/>
          <w:sz w:val="24"/>
          <w:szCs w:val="24"/>
        </w:rPr>
        <w:t xml:space="preserve">and club email. </w:t>
      </w:r>
    </w:p>
    <w:p w:rsidR="00F43C5A" w:rsidRPr="00E65D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864321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5751">
        <w:rPr>
          <w:rFonts w:ascii="Arial" w:hAnsi="Arial" w:cs="Arial"/>
          <w:sz w:val="24"/>
          <w:szCs w:val="24"/>
        </w:rPr>
        <w:t xml:space="preserve"> 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CC5751">
        <w:rPr>
          <w:rFonts w:ascii="Arial" w:hAnsi="Arial" w:cs="Arial"/>
          <w:sz w:val="24"/>
          <w:szCs w:val="24"/>
        </w:rPr>
        <w:t>Create/share the</w:t>
      </w:r>
      <w:r w:rsidR="007C77C6" w:rsidRPr="00E65D5A">
        <w:rPr>
          <w:rFonts w:ascii="Arial" w:hAnsi="Arial" w:cs="Arial"/>
          <w:sz w:val="24"/>
          <w:szCs w:val="24"/>
        </w:rPr>
        <w:t xml:space="preserve"> </w:t>
      </w:r>
      <w:r w:rsidR="00F43C5A" w:rsidRPr="00E65D5A">
        <w:rPr>
          <w:rFonts w:ascii="Arial" w:hAnsi="Arial" w:cs="Arial"/>
          <w:sz w:val="24"/>
          <w:szCs w:val="24"/>
        </w:rPr>
        <w:t>style guide for the clubs brand</w:t>
      </w:r>
      <w:r w:rsidR="005045EF">
        <w:rPr>
          <w:rFonts w:ascii="Arial" w:hAnsi="Arial" w:cs="Arial"/>
          <w:sz w:val="24"/>
          <w:szCs w:val="24"/>
        </w:rPr>
        <w:t>.</w:t>
      </w:r>
      <w:r w:rsidR="00F43C5A" w:rsidRPr="00E65D5A">
        <w:rPr>
          <w:rFonts w:ascii="Arial" w:hAnsi="Arial" w:cs="Arial"/>
          <w:sz w:val="24"/>
          <w:szCs w:val="24"/>
        </w:rPr>
        <w:t xml:space="preserve"> </w:t>
      </w:r>
    </w:p>
    <w:p w:rsidR="007C77C6" w:rsidRPr="00E65D5A" w:rsidRDefault="00DD6850" w:rsidP="00CC1235">
      <w:pPr>
        <w:ind w:left="426" w:hanging="426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809474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C77C6" w:rsidRPr="00E65D5A">
        <w:rPr>
          <w:rFonts w:ascii="Arial" w:hAnsi="Arial" w:cs="Arial"/>
          <w:sz w:val="24"/>
          <w:szCs w:val="24"/>
        </w:rPr>
        <w:t xml:space="preserve"> 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>Provide a mini guide of the various programs you</w:t>
      </w:r>
      <w:r w:rsidR="00CC1235">
        <w:rPr>
          <w:rFonts w:ascii="Arial" w:hAnsi="Arial" w:cs="Arial"/>
          <w:sz w:val="24"/>
          <w:szCs w:val="24"/>
        </w:rPr>
        <w:t xml:space="preserve">r club uses. For example </w:t>
      </w:r>
      <w:proofErr w:type="spellStart"/>
      <w:r w:rsidR="00CC1235">
        <w:rPr>
          <w:rFonts w:ascii="Arial" w:hAnsi="Arial" w:cs="Arial"/>
          <w:sz w:val="24"/>
          <w:szCs w:val="24"/>
        </w:rPr>
        <w:t>Canva</w:t>
      </w:r>
      <w:proofErr w:type="spellEnd"/>
      <w:r w:rsidR="00CC1235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C77C6" w:rsidRPr="00E65D5A">
        <w:rPr>
          <w:rFonts w:ascii="Arial" w:hAnsi="Arial" w:cs="Arial"/>
          <w:sz w:val="24"/>
          <w:szCs w:val="24"/>
        </w:rPr>
        <w:t>Sportility</w:t>
      </w:r>
      <w:proofErr w:type="spellEnd"/>
      <w:r w:rsidR="007C77C6" w:rsidRPr="00E65D5A">
        <w:rPr>
          <w:rFonts w:ascii="Arial" w:hAnsi="Arial" w:cs="Arial"/>
          <w:sz w:val="24"/>
          <w:szCs w:val="24"/>
        </w:rPr>
        <w:t xml:space="preserve">, Officeworks, etc. </w:t>
      </w:r>
    </w:p>
    <w:p w:rsidR="00F43C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2134742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1C0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D51C0">
        <w:rPr>
          <w:rFonts w:ascii="Arial" w:hAnsi="Arial" w:cs="Arial"/>
          <w:sz w:val="24"/>
          <w:szCs w:val="24"/>
        </w:rPr>
        <w:t xml:space="preserve">   </w:t>
      </w:r>
      <w:r w:rsidR="00F43C5A" w:rsidRPr="00E65D5A">
        <w:rPr>
          <w:rFonts w:ascii="Arial" w:hAnsi="Arial" w:cs="Arial"/>
          <w:sz w:val="24"/>
          <w:szCs w:val="24"/>
        </w:rPr>
        <w:t>Forward</w:t>
      </w:r>
      <w:r w:rsidR="00CC5751">
        <w:rPr>
          <w:rFonts w:ascii="Arial" w:hAnsi="Arial" w:cs="Arial"/>
          <w:sz w:val="24"/>
          <w:szCs w:val="24"/>
        </w:rPr>
        <w:t xml:space="preserve"> on any important email threads.</w:t>
      </w:r>
    </w:p>
    <w:p w:rsidR="00CC78CD" w:rsidRPr="00E65D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11389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78CD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C78CD">
        <w:rPr>
          <w:rFonts w:ascii="Arial" w:hAnsi="Arial" w:cs="Arial"/>
          <w:sz w:val="24"/>
          <w:szCs w:val="24"/>
        </w:rPr>
        <w:t xml:space="preserve">   Go through how to run an AGM/EGM.</w:t>
      </w:r>
    </w:p>
    <w:p w:rsidR="007C77C6" w:rsidRPr="00E65D5A" w:rsidRDefault="00DD6850" w:rsidP="00CC1235">
      <w:pPr>
        <w:ind w:left="426" w:hanging="426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01385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045EF">
        <w:rPr>
          <w:rFonts w:ascii="Arial" w:hAnsi="Arial" w:cs="Arial"/>
          <w:sz w:val="24"/>
          <w:szCs w:val="24"/>
        </w:rPr>
        <w:t xml:space="preserve">  C</w:t>
      </w:r>
      <w:r w:rsidR="007C77C6" w:rsidRPr="00E65D5A">
        <w:rPr>
          <w:rFonts w:ascii="Arial" w:hAnsi="Arial" w:cs="Arial"/>
          <w:sz w:val="24"/>
          <w:szCs w:val="24"/>
        </w:rPr>
        <w:t>reate a ‘week’ schedule to give the new president an idea of how the club functions throughout the week.</w:t>
      </w:r>
      <w:r w:rsidR="00062CAD">
        <w:rPr>
          <w:rFonts w:ascii="Arial" w:hAnsi="Arial" w:cs="Arial"/>
          <w:sz w:val="24"/>
          <w:szCs w:val="24"/>
        </w:rPr>
        <w:t xml:space="preserve"> </w:t>
      </w:r>
    </w:p>
    <w:p w:rsidR="007C77C6" w:rsidRPr="00E65D5A" w:rsidRDefault="00DD6850" w:rsidP="007C77C6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958541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C77C6" w:rsidRPr="00E65D5A">
        <w:rPr>
          <w:rFonts w:ascii="Arial" w:hAnsi="Arial" w:cs="Arial"/>
          <w:sz w:val="24"/>
          <w:szCs w:val="24"/>
        </w:rPr>
        <w:t xml:space="preserve">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7C77C6" w:rsidRPr="00E65D5A">
        <w:rPr>
          <w:rFonts w:ascii="Arial" w:hAnsi="Arial" w:cs="Arial"/>
          <w:sz w:val="24"/>
          <w:szCs w:val="24"/>
        </w:rPr>
        <w:t xml:space="preserve"> Pass on the activity event layout</w:t>
      </w:r>
      <w:r w:rsidR="00062CAD">
        <w:rPr>
          <w:rFonts w:ascii="Arial" w:hAnsi="Arial" w:cs="Arial"/>
          <w:sz w:val="24"/>
          <w:szCs w:val="24"/>
        </w:rPr>
        <w:t xml:space="preserve"> and calendar</w:t>
      </w:r>
      <w:r w:rsidR="007C77C6" w:rsidRPr="00E65D5A">
        <w:rPr>
          <w:rFonts w:ascii="Arial" w:hAnsi="Arial" w:cs="Arial"/>
          <w:sz w:val="24"/>
          <w:szCs w:val="24"/>
        </w:rPr>
        <w:t xml:space="preserve"> for the year. </w:t>
      </w:r>
    </w:p>
    <w:p w:rsidR="00F43C5A" w:rsidRPr="00E65D5A" w:rsidRDefault="00DD6850" w:rsidP="00CC1235">
      <w:pPr>
        <w:ind w:left="426" w:hanging="426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86866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77C6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3C5A" w:rsidRPr="00E65D5A">
        <w:rPr>
          <w:rFonts w:ascii="Arial" w:hAnsi="Arial" w:cs="Arial"/>
          <w:sz w:val="24"/>
          <w:szCs w:val="24"/>
        </w:rPr>
        <w:t xml:space="preserve"> </w:t>
      </w:r>
      <w:r w:rsidR="00CC1235">
        <w:rPr>
          <w:rFonts w:ascii="Arial" w:hAnsi="Arial" w:cs="Arial"/>
          <w:sz w:val="24"/>
          <w:szCs w:val="24"/>
        </w:rPr>
        <w:t xml:space="preserve">  </w:t>
      </w:r>
      <w:r w:rsidR="00062CAD">
        <w:rPr>
          <w:rFonts w:ascii="Arial" w:hAnsi="Arial" w:cs="Arial"/>
          <w:sz w:val="24"/>
          <w:szCs w:val="24"/>
        </w:rPr>
        <w:t>Go through i</w:t>
      </w:r>
      <w:r w:rsidR="007C77C6" w:rsidRPr="00E65D5A">
        <w:rPr>
          <w:rFonts w:ascii="Arial" w:hAnsi="Arial" w:cs="Arial"/>
          <w:sz w:val="24"/>
          <w:szCs w:val="24"/>
        </w:rPr>
        <w:t xml:space="preserve">nstructions on how to use the </w:t>
      </w:r>
      <w:hyperlink r:id="rId17" w:history="1">
        <w:r w:rsidR="007C77C6" w:rsidRPr="00DD6850">
          <w:rPr>
            <w:rStyle w:val="Hyperlink"/>
            <w:rFonts w:ascii="Arial" w:hAnsi="Arial" w:cs="Arial"/>
            <w:sz w:val="24"/>
            <w:szCs w:val="24"/>
          </w:rPr>
          <w:t>UniClubs website</w:t>
        </w:r>
      </w:hyperlink>
      <w:r w:rsidR="00F43C5A" w:rsidRPr="00E65D5A">
        <w:rPr>
          <w:rFonts w:ascii="Arial" w:hAnsi="Arial" w:cs="Arial"/>
          <w:sz w:val="24"/>
          <w:szCs w:val="24"/>
        </w:rPr>
        <w:t>, the importance of the handbook, and where to find important documents</w:t>
      </w:r>
      <w:r w:rsidR="00062CAD">
        <w:rPr>
          <w:rFonts w:ascii="Arial" w:hAnsi="Arial" w:cs="Arial"/>
          <w:sz w:val="24"/>
          <w:szCs w:val="24"/>
        </w:rPr>
        <w:t>/resources</w:t>
      </w:r>
      <w:r w:rsidR="00F43C5A" w:rsidRPr="00E65D5A">
        <w:rPr>
          <w:rFonts w:ascii="Arial" w:hAnsi="Arial" w:cs="Arial"/>
          <w:sz w:val="24"/>
          <w:szCs w:val="24"/>
        </w:rPr>
        <w:t xml:space="preserve"> necessary for the position. </w:t>
      </w:r>
    </w:p>
    <w:p w:rsidR="00E65D5A" w:rsidRPr="00E65D5A" w:rsidRDefault="00DD6850" w:rsidP="00F43C5A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69327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D5A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65D5A" w:rsidRPr="00E65D5A">
        <w:rPr>
          <w:rFonts w:ascii="Arial" w:hAnsi="Arial" w:cs="Arial"/>
          <w:sz w:val="24"/>
          <w:szCs w:val="24"/>
        </w:rPr>
        <w:t xml:space="preserve"> </w:t>
      </w:r>
      <w:r w:rsidR="00CC1235">
        <w:rPr>
          <w:rFonts w:ascii="Arial" w:hAnsi="Arial" w:cs="Arial"/>
          <w:sz w:val="24"/>
          <w:szCs w:val="24"/>
        </w:rPr>
        <w:t xml:space="preserve"> </w:t>
      </w:r>
      <w:r w:rsidR="00E65D5A" w:rsidRPr="00E65D5A">
        <w:rPr>
          <w:rFonts w:ascii="Arial" w:hAnsi="Arial" w:cs="Arial"/>
          <w:sz w:val="24"/>
          <w:szCs w:val="24"/>
        </w:rPr>
        <w:t xml:space="preserve"> Pass on all </w:t>
      </w:r>
      <w:r w:rsidR="00062CAD">
        <w:rPr>
          <w:rFonts w:ascii="Arial" w:hAnsi="Arial" w:cs="Arial"/>
          <w:sz w:val="24"/>
          <w:szCs w:val="24"/>
        </w:rPr>
        <w:t xml:space="preserve">of the clubs </w:t>
      </w:r>
      <w:r w:rsidR="00E65D5A" w:rsidRPr="00E65D5A">
        <w:rPr>
          <w:rFonts w:ascii="Arial" w:hAnsi="Arial" w:cs="Arial"/>
          <w:sz w:val="24"/>
          <w:szCs w:val="24"/>
        </w:rPr>
        <w:t>promotional material or items to the new executives.</w:t>
      </w:r>
    </w:p>
    <w:p w:rsidR="00E65D5A" w:rsidRPr="00E65D5A" w:rsidRDefault="00DD6850" w:rsidP="00CC1235">
      <w:pPr>
        <w:ind w:left="426" w:hanging="426"/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625923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D5A" w:rsidRPr="00E65D5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123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CC78CD">
        <w:rPr>
          <w:rFonts w:ascii="Arial" w:hAnsi="Arial" w:cs="Arial"/>
          <w:color w:val="FFFFFF" w:themeColor="background1"/>
          <w:sz w:val="24"/>
          <w:szCs w:val="24"/>
        </w:rPr>
        <w:t>j</w:t>
      </w:r>
      <w:proofErr w:type="gramEnd"/>
      <w:r w:rsidR="00CC78CD">
        <w:rPr>
          <w:rFonts w:ascii="Arial" w:hAnsi="Arial" w:cs="Arial"/>
          <w:color w:val="FFFFFF" w:themeColor="background1"/>
          <w:sz w:val="24"/>
          <w:szCs w:val="24"/>
        </w:rPr>
        <w:t xml:space="preserve"> </w:t>
      </w:r>
      <w:r w:rsidR="00E65D5A" w:rsidRPr="00E65D5A">
        <w:rPr>
          <w:rFonts w:ascii="Arial" w:hAnsi="Arial" w:cs="Arial"/>
          <w:sz w:val="24"/>
          <w:szCs w:val="24"/>
        </w:rPr>
        <w:t xml:space="preserve">Has your club submitted a re-affiliation application? Go to ‘My Account’ to re-affiliate the club. Re-affiliation documents can be found under </w:t>
      </w:r>
      <w:hyperlink r:id="rId18" w:history="1">
        <w:r w:rsidR="00E65D5A" w:rsidRPr="00DD6850">
          <w:rPr>
            <w:rStyle w:val="Hyperlink"/>
            <w:rFonts w:ascii="Arial" w:hAnsi="Arial" w:cs="Arial"/>
            <w:sz w:val="24"/>
            <w:szCs w:val="24"/>
          </w:rPr>
          <w:t>‘resources’</w:t>
        </w:r>
      </w:hyperlink>
      <w:bookmarkStart w:id="0" w:name="_GoBack"/>
      <w:bookmarkEnd w:id="0"/>
      <w:r w:rsidR="00E65D5A" w:rsidRPr="00E65D5A">
        <w:rPr>
          <w:rFonts w:ascii="Arial" w:hAnsi="Arial" w:cs="Arial"/>
          <w:sz w:val="24"/>
          <w:szCs w:val="24"/>
        </w:rPr>
        <w:t xml:space="preserve"> on the UniClubs website.  </w:t>
      </w:r>
    </w:p>
    <w:p w:rsidR="007C77C6" w:rsidRPr="007C77C6" w:rsidRDefault="007C77C6" w:rsidP="007C77C6">
      <w:pPr>
        <w:jc w:val="both"/>
        <w:rPr>
          <w:rFonts w:ascii="Arial" w:hAnsi="Arial" w:cs="Arial"/>
          <w:sz w:val="24"/>
        </w:rPr>
      </w:pPr>
    </w:p>
    <w:p w:rsidR="007C77C6" w:rsidRPr="007C77C6" w:rsidRDefault="007C77C6" w:rsidP="007C77C6"/>
    <w:sectPr w:rsidR="007C77C6" w:rsidRPr="007C77C6">
      <w:head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7C6" w:rsidRDefault="007C77C6" w:rsidP="007C77C6">
      <w:pPr>
        <w:spacing w:after="0" w:line="240" w:lineRule="auto"/>
      </w:pPr>
      <w:r>
        <w:separator/>
      </w:r>
    </w:p>
  </w:endnote>
  <w:endnote w:type="continuationSeparator" w:id="0">
    <w:p w:rsidR="007C77C6" w:rsidRDefault="007C77C6" w:rsidP="007C7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7C6" w:rsidRDefault="007C77C6" w:rsidP="007C77C6">
      <w:pPr>
        <w:spacing w:after="0" w:line="240" w:lineRule="auto"/>
      </w:pPr>
      <w:r>
        <w:separator/>
      </w:r>
    </w:p>
  </w:footnote>
  <w:footnote w:type="continuationSeparator" w:id="0">
    <w:p w:rsidR="007C77C6" w:rsidRDefault="007C77C6" w:rsidP="007C77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7C6" w:rsidRDefault="007C77C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7CA5487F" wp14:editId="6BDB32E2">
          <wp:simplePos x="0" y="0"/>
          <wp:positionH relativeFrom="page">
            <wp:posOffset>9525</wp:posOffset>
          </wp:positionH>
          <wp:positionV relativeFrom="paragraph">
            <wp:posOffset>-448310</wp:posOffset>
          </wp:positionV>
          <wp:extent cx="7596000" cy="10749713"/>
          <wp:effectExtent l="0" t="0" r="508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FC0C2F"/>
    <w:multiLevelType w:val="hybridMultilevel"/>
    <w:tmpl w:val="4E7AF5E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81429"/>
    <w:multiLevelType w:val="hybridMultilevel"/>
    <w:tmpl w:val="6F464338"/>
    <w:lvl w:ilvl="0" w:tplc="6C4AEE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jSxsLA0MTIwtzRW0lEKTi0uzszPAykwqQUAUYZ9OywAAAA="/>
  </w:docVars>
  <w:rsids>
    <w:rsidRoot w:val="007C77C6"/>
    <w:rsid w:val="00062CAD"/>
    <w:rsid w:val="00326199"/>
    <w:rsid w:val="005045EF"/>
    <w:rsid w:val="0050516B"/>
    <w:rsid w:val="005836D0"/>
    <w:rsid w:val="005944FC"/>
    <w:rsid w:val="00741692"/>
    <w:rsid w:val="007C77C6"/>
    <w:rsid w:val="00A36A57"/>
    <w:rsid w:val="00CC1235"/>
    <w:rsid w:val="00CC5751"/>
    <w:rsid w:val="00CC78CD"/>
    <w:rsid w:val="00D83847"/>
    <w:rsid w:val="00DD6850"/>
    <w:rsid w:val="00E65D5A"/>
    <w:rsid w:val="00E816E5"/>
    <w:rsid w:val="00F43C5A"/>
    <w:rsid w:val="00FC013D"/>
    <w:rsid w:val="00FD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ACFD5D"/>
  <w15:chartTrackingRefBased/>
  <w15:docId w15:val="{0E75A12A-ACF7-482C-A7B1-681159F53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7C6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C77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7C6"/>
  </w:style>
  <w:style w:type="paragraph" w:styleId="Footer">
    <w:name w:val="footer"/>
    <w:basedOn w:val="Normal"/>
    <w:link w:val="FooterChar"/>
    <w:uiPriority w:val="99"/>
    <w:unhideWhenUsed/>
    <w:rsid w:val="007C77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7C6"/>
  </w:style>
  <w:style w:type="character" w:styleId="Hyperlink">
    <w:name w:val="Hyperlink"/>
    <w:basedOn w:val="DefaultParagraphFont"/>
    <w:uiPriority w:val="99"/>
    <w:unhideWhenUsed/>
    <w:rsid w:val="00DD68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4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ubs.uow.edu.au/clubs-resources/" TargetMode="External"/><Relationship Id="rId13" Type="http://schemas.openxmlformats.org/officeDocument/2006/relationships/hyperlink" Target="https://clubs.uow.edu.au/wp-content/uploads/2020/06/UniClubs-Bullying-policy.pdf" TargetMode="External"/><Relationship Id="rId18" Type="http://schemas.openxmlformats.org/officeDocument/2006/relationships/hyperlink" Target="https://clubs.uow.edu.au/clubs-resources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lubs.uow.edu.au/wp-content/uploads/2020/10/UniClubs-Handbook-2020-v.4.pdf" TargetMode="External"/><Relationship Id="rId12" Type="http://schemas.openxmlformats.org/officeDocument/2006/relationships/hyperlink" Target="https://clubs.uow.edu.au/wp-content/uploads/2020/06/UniClubs-Drug-and-Alcohol-Policy.pdf" TargetMode="External"/><Relationship Id="rId17" Type="http://schemas.openxmlformats.org/officeDocument/2006/relationships/hyperlink" Target="https://clubs.uow.edu.au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sw.gov.au/form/covid-safety-plan/genera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ubs.uow.edu.au/wp-content/uploads/2020/10/UniClubs-Sexual-Harassment-Prevention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lubs.uow.edu.au/wp-content/uploads/2020/10/UniClubs-Contravention-of-Policy-Document.pdf" TargetMode="External"/><Relationship Id="rId10" Type="http://schemas.openxmlformats.org/officeDocument/2006/relationships/hyperlink" Target="https://clubs.uow.edu.au/wp-content/uploads/2020/10/UNICLUBS-Social-Media-Policy_2018.pdf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lubs.uow.edu.au/wp-content/uploads/2020/10/UniLife-Code-of-Conduct.pdf" TargetMode="External"/><Relationship Id="rId14" Type="http://schemas.openxmlformats.org/officeDocument/2006/relationships/hyperlink" Target="https://clubs.uow.edu.au/wp-content/uploads/2020/06/UniClubs-Logo-Policy-PUL-MKG-POL-00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Emma Ross</cp:lastModifiedBy>
  <cp:revision>18</cp:revision>
  <dcterms:created xsi:type="dcterms:W3CDTF">2020-06-04T04:23:00Z</dcterms:created>
  <dcterms:modified xsi:type="dcterms:W3CDTF">2020-10-29T23:06:00Z</dcterms:modified>
</cp:coreProperties>
</file>